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e84b5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3Z</dcterms:created>
  <dcterms:modified xsi:type="dcterms:W3CDTF">2016-12-06T04:22:23Z</dcterms:modified>
</cp:coreProperties>
</file>